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51F608C" w:rsidR="00B64460" w:rsidRPr="00E6321E" w:rsidRDefault="0031136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E4004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8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273F0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2026. do </w:t>
                            </w:r>
                            <w:r w:rsidR="00E4004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1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 w:rsidR="00273F0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2026.</w:t>
                            </w:r>
                            <w:r w:rsidR="00B64460" w:rsidRPr="00E6321E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151F608C" w:rsidR="00B64460" w:rsidRPr="00E6321E" w:rsidRDefault="0031136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 w:rsidRPr="00311366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d </w:t>
                      </w:r>
                      <w:r w:rsidR="00E40049">
                        <w:rPr>
                          <w:b/>
                          <w:bCs/>
                          <w:sz w:val="28"/>
                          <w:szCs w:val="28"/>
                        </w:rPr>
                        <w:t>18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273F08">
                        <w:rPr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 xml:space="preserve">.2026. do </w:t>
                      </w:r>
                      <w:r w:rsidR="00E40049">
                        <w:rPr>
                          <w:b/>
                          <w:bCs/>
                          <w:sz w:val="28"/>
                          <w:szCs w:val="28"/>
                        </w:rPr>
                        <w:t>21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 w:rsidR="00273F08">
                        <w:rPr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.2026.</w:t>
                      </w:r>
                      <w:r w:rsidR="00B64460" w:rsidRPr="00E6321E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5682A" w14:textId="4E09C1DD" w:rsidR="00E40049" w:rsidRPr="00BE441B" w:rsidRDefault="00BE441B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</w:t>
                            </w:r>
                            <w:r w:rsidR="00273F08"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brok 1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</w:p>
                          <w:p w14:paraId="40348B47" w14:textId="291DE752" w:rsidR="00BE441B" w:rsidRPr="00BE441B" w:rsidRDefault="00BE441B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2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DAN ŠKOLE, radni nenastavni dan</w:t>
                            </w:r>
                          </w:p>
                          <w:p w14:paraId="61F3EC01" w14:textId="537428AF" w:rsidR="00BE441B" w:rsidRDefault="00BE441B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BE441B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3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OTVORENA VRATA ŠKOLE „ TITUŠ KROZ NASTAVNU GODINU“</w:t>
                            </w:r>
                          </w:p>
                          <w:p w14:paraId="2A49980B" w14:textId="72F69C10" w:rsidR="00E40049" w:rsidRPr="00BE441B" w:rsidRDefault="00E40049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SVEČANA PRIREDB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p w14:paraId="18D5682A" w14:textId="4E09C1DD" w:rsidR="00E40049" w:rsidRPr="00BE441B" w:rsidRDefault="00BE441B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>o</w:t>
                      </w:r>
                      <w:r w:rsidR="00273F08"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brok 1 </w:t>
                      </w:r>
                      <w:r w:rsidR="00E40049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         </w:t>
                      </w:r>
                    </w:p>
                    <w:p w14:paraId="40348B47" w14:textId="291DE752" w:rsidR="00BE441B" w:rsidRPr="00BE441B" w:rsidRDefault="00BE441B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obrok 2 </w:t>
                      </w:r>
                      <w:r w:rsidR="00E40049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               DAN ŠKOLE, radni nenastavni dan</w:t>
                      </w:r>
                    </w:p>
                    <w:p w14:paraId="61F3EC01" w14:textId="537428AF" w:rsidR="00BE441B" w:rsidRDefault="00BE441B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BE441B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obrok 3 </w:t>
                      </w:r>
                      <w:r w:rsidR="00E40049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                OTVORENA VRATA ŠKOLE „ TITUŠ KROZ NASTAVNU GODINU“</w:t>
                      </w:r>
                    </w:p>
                    <w:p w14:paraId="2A49980B" w14:textId="72F69C10" w:rsidR="00E40049" w:rsidRPr="00BE441B" w:rsidRDefault="00E40049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                              SVEČANA PRIREDB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05877A78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SLANI KLIPIĆ, JOGURT,SLADOLED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D803F9F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181C97BF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UREĆI RIŽOTO, ZELENA SALATA, KRUH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1B629B93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,10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0DE28357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OĆE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27013908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0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05877A78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LANI KLIPIĆ, JOGURT,SLADOLED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D803F9F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181C97BF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UREĆI RIŽOTO, ZELENA SALATA, KRUH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1B629B93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,10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0DE28357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OĆE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27013908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0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311366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71DCDEE3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, ŠUNKA, SIR, SVJ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EŽA RAJČICA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,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CEDEVITA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50D84800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311366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7E77BCCB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GRAH VARIVO SA SUHIM MESOM I JEČMOM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50BF2EEA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10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13</w:t>
                                  </w:r>
                                </w:p>
                              </w:tc>
                            </w:tr>
                            <w:tr w:rsidR="007C2D3A" w:rsidRPr="00311366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472C42BD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AĆA ŠTRUDLA OD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1BC408ED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311366" w:rsidRDefault="007C2D3A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311366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71DCDEE3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, ŠUNKA, SIR, SVJ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EŽA RAJČICA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,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CEDEVITA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50D84800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  <w:tr w:rsidR="007C2D3A" w:rsidRPr="00311366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7E77BCCB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GRAH VARIVO SA SUHIM MESOM I JEČMOM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50BF2EEA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10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13</w:t>
                            </w:r>
                          </w:p>
                        </w:tc>
                      </w:tr>
                      <w:tr w:rsidR="007C2D3A" w:rsidRPr="00311366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472C42BD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AĆA ŠTRUDLA OD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1BC408ED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311366" w:rsidRDefault="007C2D3A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3E3EFC18" w:rsidR="007C2D3A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ECIVO,PILEĆE HRENOVKE,KEČAP,ČAJ S LIMUNOM,VOĆE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34B40F3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49D8CE9A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GOVEĐI GULAŠ,PALENTA,SALATA OD KUPUSA,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7CF13A7B" w:rsidR="007C2D3A" w:rsidRPr="00D51893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,10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386F31F3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obrok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3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EUFORIJ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3D6F687E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3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3E3EFC18" w:rsidR="007C2D3A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ECIVO,PILEĆE HRENOVKE,KEČAP,ČAJ S LIMUNOM,VOĆE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34B40F3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49D8CE9A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GOVEĐI GULAŠ,PALENTA,SALATA OD KUPUSA,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7CF13A7B" w:rsidR="007C2D3A" w:rsidRPr="00D51893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,10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386F31F3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obrok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3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EUFORIJ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3D6F687E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3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502B29D0" w:rsidR="00D242E8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FINO PECIVO S NAMAZOM OD LINOLADE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MLIJEKO,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58C12A59" w:rsidR="00D242E8" w:rsidRPr="00D51893" w:rsidRDefault="008222F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7,</w:t>
                                  </w:r>
                                  <w:r w:rsidR="00E22DA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486728DD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ARIVO OD PILETINE, 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15F6EBC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="00A94ED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9</w:t>
                                  </w:r>
                                  <w:r w:rsidR="00273F08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,10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4EBC3597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2546EF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DOMAĆI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</w:t>
                                  </w:r>
                                  <w:r w:rsidR="00E40049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LAČ S MRKVOM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66364EC3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8222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502B29D0" w:rsidR="00D242E8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FINO PECIVO S NAMAZOM OD LINOLADE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MLIJEKO,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58C12A59" w:rsidR="00D242E8" w:rsidRPr="00D51893" w:rsidRDefault="008222F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7,</w:t>
                            </w:r>
                            <w:r w:rsidR="00E22DA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486728DD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ARIVO OD PILETINE, 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15F6EBC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="00A94ED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9</w:t>
                            </w:r>
                            <w:r w:rsidR="00273F0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,10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4EBC3597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2546EF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DOMAĆI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</w:t>
                            </w:r>
                            <w:r w:rsidR="00E40049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LAČ S MRKVOM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66364EC3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8222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40049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2pt;height:843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546EF"/>
    <w:rsid w:val="00273F08"/>
    <w:rsid w:val="00276384"/>
    <w:rsid w:val="002950BC"/>
    <w:rsid w:val="002A4AD4"/>
    <w:rsid w:val="00305B32"/>
    <w:rsid w:val="00311366"/>
    <w:rsid w:val="00316B18"/>
    <w:rsid w:val="003224C0"/>
    <w:rsid w:val="00373824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91CEB"/>
    <w:rsid w:val="006B5AEA"/>
    <w:rsid w:val="006F1EF2"/>
    <w:rsid w:val="007073F8"/>
    <w:rsid w:val="00715FD8"/>
    <w:rsid w:val="00774964"/>
    <w:rsid w:val="007B42C2"/>
    <w:rsid w:val="007C0B35"/>
    <w:rsid w:val="007C2D3A"/>
    <w:rsid w:val="007C5688"/>
    <w:rsid w:val="007E49C2"/>
    <w:rsid w:val="007F2DB2"/>
    <w:rsid w:val="007F395B"/>
    <w:rsid w:val="008222FD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17FB3"/>
    <w:rsid w:val="00A25837"/>
    <w:rsid w:val="00A43ECD"/>
    <w:rsid w:val="00A50FC2"/>
    <w:rsid w:val="00A52E85"/>
    <w:rsid w:val="00A80262"/>
    <w:rsid w:val="00A85013"/>
    <w:rsid w:val="00A866E1"/>
    <w:rsid w:val="00A94ED9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41B"/>
    <w:rsid w:val="00BE4F73"/>
    <w:rsid w:val="00BF1CFC"/>
    <w:rsid w:val="00C73B9F"/>
    <w:rsid w:val="00CC1C43"/>
    <w:rsid w:val="00CE19D0"/>
    <w:rsid w:val="00D006AE"/>
    <w:rsid w:val="00D01575"/>
    <w:rsid w:val="00D242E8"/>
    <w:rsid w:val="00D51893"/>
    <w:rsid w:val="00D920DD"/>
    <w:rsid w:val="00DB30E2"/>
    <w:rsid w:val="00DC160D"/>
    <w:rsid w:val="00DD23AC"/>
    <w:rsid w:val="00DF3E56"/>
    <w:rsid w:val="00DF7FE3"/>
    <w:rsid w:val="00E022F0"/>
    <w:rsid w:val="00E22DA6"/>
    <w:rsid w:val="00E3009F"/>
    <w:rsid w:val="00E3482E"/>
    <w:rsid w:val="00E40049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5-17T07:28:00Z</dcterms:created>
  <dcterms:modified xsi:type="dcterms:W3CDTF">2026-05-17T07:28:00Z</dcterms:modified>
</cp:coreProperties>
</file>